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439EE" w14:textId="29A17B96" w:rsidR="00CC1D02" w:rsidRPr="00C46A1E" w:rsidRDefault="00C46A1E" w:rsidP="00C46A1E">
      <w:pPr>
        <w:rPr>
          <w:rFonts w:ascii="Times New Roman" w:hAnsi="Times New Roman" w:cs="Times New Roman"/>
          <w:sz w:val="36"/>
          <w:szCs w:val="36"/>
          <w:lang w:val="fr-CA"/>
        </w:rPr>
      </w:pPr>
      <w:r w:rsidRPr="00C46A1E">
        <w:rPr>
          <w:rFonts w:ascii="Times New Roman" w:hAnsi="Times New Roman" w:cs="Times New Roman"/>
          <w:b/>
          <w:bCs/>
          <w:sz w:val="36"/>
          <w:szCs w:val="36"/>
          <w:lang w:val="fr-CA"/>
        </w:rPr>
        <w:t>Étape 1: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 xml:space="preserve"> Tracer la main avec un crayon</w:t>
      </w:r>
    </w:p>
    <w:p w14:paraId="6E560915" w14:textId="184B8231" w:rsidR="00C46A1E" w:rsidRDefault="00C46A1E" w:rsidP="00C46A1E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0CA37027" wp14:editId="75124E86">
            <wp:extent cx="2016272" cy="3038475"/>
            <wp:effectExtent l="0" t="0" r="0" b="0"/>
            <wp:docPr id="3" name="Picture 3" descr="A picture containing text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outdoo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7880" cy="3040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3972E" w14:textId="77777777" w:rsidR="00C46A1E" w:rsidRPr="00C46A1E" w:rsidRDefault="00C46A1E" w:rsidP="00C46A1E">
      <w:pPr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</w:p>
    <w:p w14:paraId="1DBDE01D" w14:textId="77777777" w:rsidR="00C46A1E" w:rsidRDefault="00C46A1E" w:rsidP="00C46A1E">
      <w:pPr>
        <w:rPr>
          <w:rFonts w:ascii="Times New Roman" w:hAnsi="Times New Roman" w:cs="Times New Roman"/>
          <w:sz w:val="36"/>
          <w:szCs w:val="36"/>
          <w:lang w:val="fr-CA"/>
        </w:rPr>
      </w:pPr>
      <w:r w:rsidRPr="00C46A1E">
        <w:rPr>
          <w:rFonts w:ascii="Times New Roman" w:hAnsi="Times New Roman" w:cs="Times New Roman"/>
          <w:b/>
          <w:bCs/>
          <w:sz w:val="36"/>
          <w:szCs w:val="36"/>
          <w:lang w:val="fr-CA"/>
        </w:rPr>
        <w:t>Étape 2: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 xml:space="preserve"> Avec une règle, tracez des lignes droites en arrière-plan, mais </w:t>
      </w:r>
    </w:p>
    <w:p w14:paraId="3E7201DE" w14:textId="77777777" w:rsidR="00C46A1E" w:rsidRDefault="00C46A1E" w:rsidP="00C46A1E">
      <w:pPr>
        <w:ind w:left="720" w:firstLine="720"/>
        <w:rPr>
          <w:rFonts w:ascii="Times New Roman" w:hAnsi="Times New Roman" w:cs="Times New Roman"/>
          <w:sz w:val="36"/>
          <w:szCs w:val="36"/>
          <w:lang w:val="fr-CA"/>
        </w:rPr>
      </w:pPr>
      <w:proofErr w:type="gramStart"/>
      <w:r w:rsidRPr="00C46A1E">
        <w:rPr>
          <w:rFonts w:ascii="Times New Roman" w:hAnsi="Times New Roman" w:cs="Times New Roman"/>
          <w:sz w:val="36"/>
          <w:szCs w:val="36"/>
          <w:lang w:val="fr-CA"/>
        </w:rPr>
        <w:t>pas</w:t>
      </w:r>
      <w:proofErr w:type="gramEnd"/>
      <w:r w:rsidRPr="00C46A1E">
        <w:rPr>
          <w:rFonts w:ascii="Times New Roman" w:hAnsi="Times New Roman" w:cs="Times New Roman"/>
          <w:sz w:val="36"/>
          <w:szCs w:val="36"/>
          <w:lang w:val="fr-CA"/>
        </w:rPr>
        <w:t xml:space="preserve"> dans la main.</w:t>
      </w:r>
    </w:p>
    <w:p w14:paraId="20A51A46" w14:textId="67AC239B" w:rsidR="00C46A1E" w:rsidRPr="00C46A1E" w:rsidRDefault="00C46A1E" w:rsidP="00C46A1E">
      <w:pPr>
        <w:jc w:val="center"/>
        <w:rPr>
          <w:rFonts w:ascii="Times New Roman" w:hAnsi="Times New Roman" w:cs="Times New Roman"/>
          <w:sz w:val="36"/>
          <w:szCs w:val="36"/>
          <w:lang w:val="fr-CA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692E46A2" wp14:editId="4C272654">
            <wp:extent cx="2835811" cy="3485380"/>
            <wp:effectExtent l="0" t="0" r="0" b="0"/>
            <wp:docPr id="4" name="Picture 4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ece of paper with writing on it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1848" cy="349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8399" w14:textId="78EDC19F" w:rsidR="00C46A1E" w:rsidRPr="00C46A1E" w:rsidRDefault="00C46A1E" w:rsidP="00C46A1E">
      <w:pPr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</w:p>
    <w:p w14:paraId="168A3201" w14:textId="77777777" w:rsidR="00C46A1E" w:rsidRDefault="00C46A1E" w:rsidP="00C46A1E">
      <w:pPr>
        <w:rPr>
          <w:rFonts w:ascii="Times New Roman" w:hAnsi="Times New Roman" w:cs="Times New Roman"/>
          <w:sz w:val="36"/>
          <w:szCs w:val="36"/>
          <w:lang w:val="fr-CA"/>
        </w:rPr>
      </w:pPr>
      <w:r w:rsidRPr="00C46A1E">
        <w:rPr>
          <w:rFonts w:ascii="Times New Roman" w:hAnsi="Times New Roman" w:cs="Times New Roman"/>
          <w:b/>
          <w:bCs/>
          <w:sz w:val="36"/>
          <w:szCs w:val="36"/>
          <w:lang w:val="fr-CA"/>
        </w:rPr>
        <w:lastRenderedPageBreak/>
        <w:t>Étape 3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>: À l'intérieur de la main, tracez des lignes courbes et connectez-les aux lignes droites</w:t>
      </w:r>
    </w:p>
    <w:p w14:paraId="6DCF14E8" w14:textId="4B47A4CD" w:rsidR="00C46A1E" w:rsidRPr="00C46A1E" w:rsidRDefault="00C46A1E" w:rsidP="00C46A1E">
      <w:pPr>
        <w:jc w:val="center"/>
        <w:rPr>
          <w:rFonts w:ascii="Times New Roman" w:hAnsi="Times New Roman" w:cs="Times New Roman"/>
          <w:sz w:val="36"/>
          <w:szCs w:val="36"/>
          <w:lang w:val="fr-CA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6777A5A8" wp14:editId="6D2F0915">
            <wp:extent cx="2375576" cy="3076575"/>
            <wp:effectExtent l="0" t="0" r="0" b="0"/>
            <wp:docPr id="5" name="Picture 5" descr="A piece of paper with writ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ece of paper with writing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9279" cy="30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F53D0" w14:textId="59BD1229" w:rsidR="00C46A1E" w:rsidRPr="00C46A1E" w:rsidRDefault="00C46A1E" w:rsidP="00C46A1E">
      <w:pPr>
        <w:rPr>
          <w:rFonts w:ascii="Times New Roman" w:hAnsi="Times New Roman" w:cs="Times New Roman"/>
          <w:sz w:val="36"/>
          <w:szCs w:val="36"/>
          <w:lang w:val="fr-CA"/>
        </w:rPr>
      </w:pPr>
      <w:r w:rsidRPr="00C46A1E">
        <w:rPr>
          <w:rFonts w:ascii="Times New Roman" w:hAnsi="Times New Roman" w:cs="Times New Roman"/>
          <w:b/>
          <w:bCs/>
          <w:sz w:val="36"/>
          <w:szCs w:val="36"/>
          <w:lang w:val="fr-CA"/>
        </w:rPr>
        <w:t>Étape 4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> : Utilisez un sharpie noir et tracez toutes les lignes. Ne dessinez pas le contour de la main</w:t>
      </w:r>
    </w:p>
    <w:p w14:paraId="602A3A8D" w14:textId="6DA17FAE" w:rsidR="00C46A1E" w:rsidRDefault="00C46A1E" w:rsidP="00C46A1E">
      <w:pPr>
        <w:rPr>
          <w:rFonts w:ascii="Times New Roman" w:hAnsi="Times New Roman" w:cs="Times New Roman"/>
          <w:sz w:val="36"/>
          <w:szCs w:val="36"/>
          <w:lang w:val="fr-CA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3694D961" wp14:editId="4194518B">
            <wp:extent cx="2151810" cy="2837815"/>
            <wp:effectExtent l="0" t="0" r="0" b="0"/>
            <wp:docPr id="6" name="Picture 6" descr="A close-up of a piece of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lose-up of a piece of paper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6528" cy="2844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36"/>
          <w:szCs w:val="36"/>
          <w:lang w:val="fr-CA"/>
        </w:rPr>
        <w:tab/>
      </w:r>
      <w:r>
        <w:rPr>
          <w:rFonts w:ascii="Times New Roman" w:hAnsi="Times New Roman" w:cs="Times New Roman"/>
          <w:sz w:val="36"/>
          <w:szCs w:val="36"/>
          <w:lang w:val="fr-CA"/>
        </w:rPr>
        <w:tab/>
      </w:r>
      <w:r>
        <w:rPr>
          <w:rFonts w:ascii="Times New Roman" w:hAnsi="Times New Roman" w:cs="Times New Roman"/>
          <w:sz w:val="36"/>
          <w:szCs w:val="36"/>
          <w:lang w:val="fr-CA"/>
        </w:rPr>
        <w:tab/>
      </w:r>
      <w:r>
        <w:rPr>
          <w:rFonts w:ascii="Times New Roman" w:hAnsi="Times New Roman" w:cs="Times New Roman"/>
          <w:sz w:val="36"/>
          <w:szCs w:val="36"/>
          <w:lang w:val="fr-CA"/>
        </w:rPr>
        <w:tab/>
      </w: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6CF36304" wp14:editId="502A8DE2">
            <wp:extent cx="1951698" cy="2980676"/>
            <wp:effectExtent l="0" t="0" r="0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237" cy="2987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95C13" w14:textId="3B15A9D9" w:rsidR="00CC1D02" w:rsidRPr="00C46A1E" w:rsidRDefault="00CC1D02" w:rsidP="00C46A1E">
      <w:pPr>
        <w:rPr>
          <w:rFonts w:ascii="Times New Roman" w:hAnsi="Times New Roman" w:cs="Times New Roman"/>
          <w:sz w:val="36"/>
          <w:szCs w:val="36"/>
          <w:lang w:val="fr-CA"/>
        </w:rPr>
      </w:pPr>
    </w:p>
    <w:p w14:paraId="289A07DB" w14:textId="1FF67E4B" w:rsidR="00C46A1E" w:rsidRPr="00C46A1E" w:rsidRDefault="00C46A1E" w:rsidP="00C46A1E">
      <w:pPr>
        <w:rPr>
          <w:rFonts w:ascii="Times New Roman" w:hAnsi="Times New Roman" w:cs="Times New Roman"/>
          <w:sz w:val="36"/>
          <w:szCs w:val="36"/>
          <w:lang w:val="fr-CA"/>
        </w:rPr>
      </w:pPr>
      <w:r w:rsidRPr="00C46A1E">
        <w:rPr>
          <w:rFonts w:ascii="Times New Roman" w:hAnsi="Times New Roman" w:cs="Times New Roman"/>
          <w:b/>
          <w:bCs/>
          <w:sz w:val="36"/>
          <w:szCs w:val="36"/>
          <w:lang w:val="fr-CA"/>
        </w:rPr>
        <w:t>Étape 5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 xml:space="preserve">: Ajouter des lignes avec des couleurs monochromes. </w:t>
      </w:r>
    </w:p>
    <w:p w14:paraId="5BEC5DAF" w14:textId="15D2DAB1" w:rsidR="00CC1D02" w:rsidRDefault="00CC1D02" w:rsidP="00CC1D02">
      <w:pPr>
        <w:rPr>
          <w:rFonts w:ascii="Times New Roman" w:hAnsi="Times New Roman" w:cs="Times New Roman"/>
          <w:sz w:val="36"/>
          <w:szCs w:val="36"/>
        </w:rPr>
      </w:pPr>
    </w:p>
    <w:p w14:paraId="521CF693" w14:textId="180DEBDE" w:rsidR="00C46A1E" w:rsidRDefault="00C46A1E" w:rsidP="00CC1D02">
      <w:pPr>
        <w:rPr>
          <w:rFonts w:ascii="Times New Roman" w:hAnsi="Times New Roman" w:cs="Times New Roman"/>
          <w:sz w:val="36"/>
          <w:szCs w:val="36"/>
        </w:rPr>
      </w:pPr>
    </w:p>
    <w:sectPr w:rsidR="00C46A1E" w:rsidSect="00C46A1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237C22"/>
    <w:multiLevelType w:val="hybridMultilevel"/>
    <w:tmpl w:val="E79A8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7cwMzA0NDU3MDVU0lEKTi0uzszPAykwrAUAC5H0zCwAAAA="/>
  </w:docVars>
  <w:rsids>
    <w:rsidRoot w:val="00E4386F"/>
    <w:rsid w:val="0074601E"/>
    <w:rsid w:val="007D482F"/>
    <w:rsid w:val="00B03959"/>
    <w:rsid w:val="00C46A1E"/>
    <w:rsid w:val="00CC1D02"/>
    <w:rsid w:val="00E4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51BC4"/>
  <w15:docId w15:val="{68A8B20D-5DE6-4274-9E70-B5C4A287E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386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6A1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6A1E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1-11-27T02:43:00Z</cp:lastPrinted>
  <dcterms:created xsi:type="dcterms:W3CDTF">2021-11-23T21:50:00Z</dcterms:created>
  <dcterms:modified xsi:type="dcterms:W3CDTF">2021-11-27T02:44:00Z</dcterms:modified>
</cp:coreProperties>
</file>